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9.png" ContentType="image/png"/>
  <Override PartName="/word/media/rId45.png" ContentType="image/png"/>
  <Override PartName="/word/media/rId51.png" ContentType="image/png"/>
  <Override PartName="/word/media/rId57.png" ContentType="image/png"/>
  <Override PartName="/word/media/rId63.png" ContentType="image/png"/>
  <Override PartName="/word/media/rId21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CUESTA</w:t>
      </w:r>
      <w:r>
        <w:t xml:space="preserve"> </w:t>
      </w:r>
      <w:r>
        <w:t xml:space="preserve">DE</w:t>
      </w:r>
      <w:r>
        <w:t xml:space="preserve"> </w:t>
      </w:r>
      <w:r>
        <w:t xml:space="preserve">SATISFACCIÓN</w:t>
      </w:r>
      <w:r>
        <w:t xml:space="preserve"> </w:t>
      </w:r>
      <w:r>
        <w:t xml:space="preserve">DEL</w:t>
      </w:r>
      <w:r>
        <w:t xml:space="preserve"> </w:t>
      </w:r>
      <w:r>
        <w:t xml:space="preserve">PROCESO</w:t>
      </w:r>
      <w:r>
        <w:t xml:space="preserve"> </w:t>
      </w:r>
      <w:r>
        <w:t xml:space="preserve">DE</w:t>
      </w:r>
      <w:r>
        <w:t xml:space="preserve"> </w:t>
      </w:r>
      <w:r>
        <w:t xml:space="preserve">GESTIÓN</w:t>
      </w:r>
      <w:r>
        <w:t xml:space="preserve"> </w:t>
      </w:r>
      <w:r>
        <w:t xml:space="preserve">DE</w:t>
      </w:r>
      <w:r>
        <w:t xml:space="preserve"> </w:t>
      </w:r>
      <w:r>
        <w:t xml:space="preserve">TALENTO</w:t>
      </w:r>
      <w:r>
        <w:t xml:space="preserve"> </w:t>
      </w:r>
      <w:r>
        <w:t xml:space="preserve">HUMANO</w:t>
      </w:r>
    </w:p>
    <w:p>
      <w:pPr>
        <w:pStyle w:val="Subtitle"/>
      </w:pPr>
      <w:r>
        <w:t xml:space="preserve">Universidad</w:t>
      </w:r>
      <w:r>
        <w:t xml:space="preserve"> </w:t>
      </w:r>
      <w:r>
        <w:t xml:space="preserve">Pedagógica</w:t>
      </w:r>
      <w:r>
        <w:t xml:space="preserve"> </w:t>
      </w:r>
      <w:r>
        <w:t xml:space="preserve">Nacional</w:t>
      </w:r>
    </w:p>
    <w:p>
      <w:pPr>
        <w:pStyle w:val="Author"/>
      </w:pPr>
      <w:r>
        <w:t xml:space="preserve">Oficina</w:t>
      </w:r>
      <w:r>
        <w:t xml:space="preserve"> </w:t>
      </w:r>
      <w:r>
        <w:t xml:space="preserve">de</w:t>
      </w:r>
      <w:r>
        <w:t xml:space="preserve"> </w:t>
      </w:r>
      <w:r>
        <w:t xml:space="preserve">Desarrollo</w:t>
      </w:r>
      <w:r>
        <w:t xml:space="preserve"> </w:t>
      </w:r>
      <w:r>
        <w:t xml:space="preserve">y</w:t>
      </w:r>
      <w:r>
        <w:t xml:space="preserve"> </w:t>
      </w:r>
      <w:r>
        <w:t xml:space="preserve">Planeació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</w:t>
          </w:r>
          <w:r>
            <w:t xml:space="preserve"> </w:t>
          </w:r>
          <w:r>
            <w:t xml:space="preserve">de</w:t>
          </w:r>
          <w:r>
            <w:t xml:space="preserve"> </w:t>
          </w:r>
          <w:r>
            <w:t xml:space="preserve">contenido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pPr>
        <w:pStyle w:val="FirstParagraph"/>
      </w:pPr>
      <w:r>
        <w:t xml:space="preserve">La encuesta de satisfacción del proceso de gestión de talento humano fue respondida por</w:t>
      </w:r>
      <w:r>
        <w:t xml:space="preserve"> </w:t>
      </w:r>
      <w:r>
        <w:rPr>
          <w:b/>
          <w:bCs/>
        </w:rPr>
        <w:t xml:space="preserve">162</w:t>
      </w:r>
      <w:r>
        <w:t xml:space="preserve"> </w:t>
      </w:r>
      <w:r>
        <w:t xml:space="preserve">personas.</w:t>
      </w:r>
    </w:p>
    <w:bookmarkStart w:id="25" w:name="unidad-o-dependencia"/>
    <w:p>
      <w:pPr>
        <w:pStyle w:val="Heading1"/>
      </w:pPr>
      <w:r>
        <w:t xml:space="preserve">Unidad o dependencia</w:t>
      </w:r>
    </w:p>
    <w:bookmarkStart w:id="20" w:name="tabla"/>
    <w:p>
      <w:pPr>
        <w:pStyle w:val="Heading2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210"/>
        <w:gridCol w:w="1352"/>
      </w:tblGrid>
      <w:tr>
        <w:trPr>
          <w:trHeight w:val="61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Dependenci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617" w:hRule="auto"/>
        </w:trPr>
        body 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ntro de Innovación Y Desarrollo Educativo Y Tecnológico - Cinndet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571" w:hRule="auto"/>
        </w:trPr>
        body 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cen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1" w:hRule="auto"/>
        </w:trPr>
        body 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1" w:hRule="auto"/>
        </w:trPr>
        body 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cultad de Bellas Art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617" w:hRule="auto"/>
        </w:trPr>
        body 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cultad de Ciencia y Tecnologí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</w:tr>
      <w:tr>
        <w:trPr>
          <w:trHeight w:val="572" w:hRule="auto"/>
        </w:trPr>
        body 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cultad de Educ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</w:tr>
      <w:tr>
        <w:trPr>
          <w:trHeight w:val="572" w:hRule="auto"/>
        </w:trPr>
        body 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cultad de Educación Físic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trHeight w:val="571" w:hRule="auto"/>
        </w:trPr>
        body 8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cultad de Humanidad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trHeight w:val="615" w:hRule="auto"/>
        </w:trPr>
        body 9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stituto Pedagógico Nacion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trHeight w:val="571" w:hRule="auto"/>
        </w:trPr>
        body10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c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4" w:hRule="auto"/>
        </w:trPr>
        body1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ngun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trHeight w:val="572" w:hRule="auto"/>
        </w:trPr>
        body1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torí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615" w:hRule="auto"/>
        </w:trPr>
        body1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-Sst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2" w:hRule="auto"/>
        </w:trPr>
        body1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cerrectoría Académic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trHeight w:val="572" w:hRule="auto"/>
        </w:trPr>
        body1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cerrectoría Administrativa Y Financier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</w:tr>
      <w:tr>
        <w:trPr>
          <w:trHeight w:val="574" w:hRule="auto"/>
        </w:trPr>
        body1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cerrectoría de Gestión Universitari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trHeight w:val="574" w:hRule="auto"/>
        </w:trPr>
        body1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162</w:t>
            </w:r>
          </w:p>
        </w:tc>
      </w:tr>
    </w:tbl>
    <w:bookmarkEnd w:id="20"/>
    <w:bookmarkStart w:id="24" w:name="gráfico"/>
    <w:p>
      <w:pPr>
        <w:pStyle w:val="Heading2"/>
      </w:pPr>
      <w:r>
        <w:t xml:space="preserve">Gráfico</w:t>
      </w:r>
    </w:p>
    <w:p>
      <w:pPr>
        <w:pStyle w:val="FirstParagraph"/>
      </w:pPr>
      <w:r>
        <w:t xml:space="preserve">En el siguiente gráfico, se muestran las 11 dependencias con mayor cantidad de personas que han indicado pertenecer a ellas.</w:t>
      </w:r>
    </w:p>
    <w:p>
      <w:pPr>
        <w:pStyle w:val="BodyText"/>
      </w:pPr>
      <w:r>
        <w:drawing>
          <wp:inline>
            <wp:extent cx="5334000" cy="3733799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nforme_proceso_gestionhumana_word_files/figure-docx/unnamed-chunk-5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1" w:name="tipo-de-vinculación-con-la-upn"/>
    <w:p>
      <w:pPr>
        <w:pStyle w:val="Heading1"/>
      </w:pPr>
      <w:r>
        <w:t xml:space="preserve">Tipo de vinculación con la UPN</w:t>
      </w:r>
    </w:p>
    <w:bookmarkStart w:id="26" w:name="tabla-1"/>
    <w:p>
      <w:pPr>
        <w:pStyle w:val="Heading2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504"/>
        <w:gridCol w:w="1352"/>
      </w:tblGrid>
      <w:tr>
        <w:trPr>
          <w:trHeight w:val="61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ipo de vincul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4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rera administrativ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574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tratis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1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cen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</w:t>
            </w:r>
          </w:p>
        </w:tc>
      </w:tr>
      <w:tr>
        <w:trPr>
          <w:trHeight w:val="615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bre nombramiento y remo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2" w:hRule="auto"/>
        </w:trPr>
        body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sona extern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571" w:hRule="auto"/>
        </w:trPr>
        body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vision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</w:tr>
      <w:tr>
        <w:trPr>
          <w:trHeight w:val="615" w:hRule="auto"/>
        </w:trPr>
        body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pernumerari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</w:tr>
      <w:tr>
        <w:trPr>
          <w:trHeight w:val="617" w:hRule="auto"/>
        </w:trPr>
        body8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abajador ofici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trHeight w:val="574" w:hRule="auto"/>
        </w:trPr>
        body9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162</w:t>
            </w:r>
          </w:p>
        </w:tc>
      </w:tr>
    </w:tbl>
    <w:bookmarkEnd w:id="26"/>
    <w:bookmarkStart w:id="30" w:name="gráfico-1"/>
    <w:p>
      <w:pPr>
        <w:pStyle w:val="Heading2"/>
      </w:pPr>
      <w:r>
        <w:t xml:space="preserve">Gráfico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nforme_proceso_gestionhumana_word_files/figure-docx/unnamed-chunk-7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7" w:name="tipo-de-soliticitud"/>
    <w:p>
      <w:pPr>
        <w:pStyle w:val="Heading1"/>
      </w:pPr>
      <w:r>
        <w:t xml:space="preserve">Tipo de soliticitud</w:t>
      </w:r>
    </w:p>
    <w:bookmarkStart w:id="32" w:name="tabla-2"/>
    <w:p>
      <w:pPr>
        <w:pStyle w:val="Heading2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408"/>
        <w:gridCol w:w="1352"/>
      </w:tblGrid>
      <w:tr>
        <w:trPr>
          <w:trHeight w:val="61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ipo de solicitud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617" w:hRule="auto"/>
        </w:trPr>
        body 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rtificaciones laborales para trámites personales, visa, experiencia y/o escalaf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</w:tr>
      <w:tr>
        <w:trPr>
          <w:trHeight w:val="615" w:hRule="auto"/>
        </w:trPr>
        body 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rtificaciones para pens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4" w:hRule="auto"/>
        </w:trPr>
        body 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santia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certación objetivos y evaluación del desempeñ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1" w:hRule="auto"/>
        </w:trPr>
        body 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toria labo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615" w:hRule="auto"/>
        </w:trPr>
        body 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quidación y novedades de nómin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571" w:hRule="auto"/>
        </w:trPr>
        body 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mencion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</w:t>
            </w:r>
          </w:p>
        </w:tc>
      </w:tr>
      <w:tr>
        <w:trPr>
          <w:trHeight w:val="613" w:hRule="auto"/>
        </w:trPr>
        body 8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nculación personal administrativ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3" w:hRule="auto"/>
        </w:trPr>
        body 9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nculación personal docen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4" w:hRule="auto"/>
        </w:trPr>
        body10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162</w:t>
            </w:r>
          </w:p>
        </w:tc>
      </w:tr>
    </w:tbl>
    <w:bookmarkEnd w:id="32"/>
    <w:bookmarkStart w:id="36" w:name="gráfico-2"/>
    <w:p>
      <w:pPr>
        <w:pStyle w:val="Heading2"/>
      </w:pPr>
      <w:r>
        <w:t xml:space="preserve">Gráfico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nforme_proceso_gestionhumana_word_files/figure-docx/unnamed-chunk-10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Start w:id="43" w:name="Xefd07c602287f980948e95fd57d77e12f54471f"/>
    <w:p>
      <w:pPr>
        <w:pStyle w:val="Heading1"/>
      </w:pPr>
      <w:r>
        <w:t xml:space="preserve">Evaluación de la Precisión en los Tiempos de Respuesta</w:t>
      </w:r>
    </w:p>
    <w:bookmarkStart w:id="38" w:name="tabla-3"/>
    <w:p>
      <w:pPr>
        <w:pStyle w:val="Heading2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646"/>
        <w:gridCol w:w="1352"/>
      </w:tblGrid>
      <w:tr>
        <w:trPr>
          <w:trHeight w:val="616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¿Los tiempos de respuesta fueron precisos a la normativa?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1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trHeight w:val="574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3</w:t>
            </w:r>
          </w:p>
        </w:tc>
      </w:tr>
      <w:tr>
        <w:trPr>
          <w:trHeight w:val="574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162</w:t>
            </w:r>
          </w:p>
        </w:tc>
      </w:tr>
    </w:tbl>
    <w:bookmarkEnd w:id="38"/>
    <w:bookmarkStart w:id="42" w:name="gráfico-3"/>
    <w:p>
      <w:pPr>
        <w:pStyle w:val="Heading2"/>
      </w:pPr>
      <w:r>
        <w:t xml:space="preserve">Gráfico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nforme_proceso_gestionhumana_word_files/figure-docx/unnamed-chunk-12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End w:id="43"/>
    <w:bookmarkStart w:id="49" w:name="Xb0b56b919a17b1a92840812664cc43b40c60e30"/>
    <w:p>
      <w:pPr>
        <w:pStyle w:val="Heading1"/>
      </w:pPr>
      <w:r>
        <w:t xml:space="preserve">Calificación de la Experiencia con el Servicio</w:t>
      </w:r>
    </w:p>
    <w:bookmarkStart w:id="44" w:name="tabla-4"/>
    <w:p>
      <w:pPr>
        <w:pStyle w:val="Heading2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17"/>
        <w:gridCol w:w="1352"/>
      </w:tblGrid>
      <w:tr>
        <w:trPr>
          <w:trHeight w:val="57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lific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2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en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8</w:t>
            </w:r>
          </w:p>
        </w:tc>
      </w:tr>
      <w:tr>
        <w:trPr>
          <w:trHeight w:val="614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y bue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571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e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614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ula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1" w:hRule="auto"/>
        </w:trPr>
        body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574" w:hRule="auto"/>
        </w:trPr>
        body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162</w:t>
            </w:r>
          </w:p>
        </w:tc>
      </w:tr>
    </w:tbl>
    <w:bookmarkEnd w:id="44"/>
    <w:bookmarkStart w:id="48" w:name="gráfico-4"/>
    <w:p>
      <w:pPr>
        <w:pStyle w:val="Heading2"/>
      </w:pPr>
      <w:r>
        <w:t xml:space="preserve">Gráfico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nforme_proceso_gestionhumana_word_files/figure-docx/unnamed-chunk-15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bookmarkStart w:id="68" w:name="Xed93fad55d98748d90ff014845fa292bf07acd0"/>
    <w:p>
      <w:pPr>
        <w:pStyle w:val="Heading1"/>
      </w:pPr>
      <w:r>
        <w:t xml:space="preserve">Calificación y/o aporte por categoría (del encuestado)</w:t>
      </w:r>
    </w:p>
    <w:p>
      <w:pPr>
        <w:pStyle w:val="FirstParagraph"/>
      </w:pPr>
      <w:r>
        <w:t xml:space="preserve">En este apartado se examinan las calificaciones de los encuestados según categorías específicas. Este enfoque posibilita comprender cómo distintas unidades, dependencias o grupos perciben y evalúan los aspectos clave, facilitando la identificación de necesidades particulares y áreas de mejora.</w:t>
      </w:r>
    </w:p>
    <w:bookmarkStart w:id="55" w:name="por-unidad-o-dependencia"/>
    <w:p>
      <w:pPr>
        <w:pStyle w:val="Heading2"/>
      </w:pPr>
      <w:r>
        <w:t xml:space="preserve">Por unidad o dependencia</w:t>
      </w:r>
    </w:p>
    <w:bookmarkStart w:id="50" w:name="tabla-5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210"/>
        <w:gridCol w:w="1425"/>
      </w:tblGrid>
      <w:tr>
        <w:trPr>
          <w:trHeight w:val="61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Unidad o dependenci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Promedio</w:t>
            </w:r>
          </w:p>
        </w:tc>
      </w:tr>
      <w:tr>
        <w:trPr>
          <w:trHeight w:val="617" w:hRule="auto"/>
        </w:trPr>
        body 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ntro de Innovación Y Desarrollo Educativo Y Tecnológico - Cinndet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571" w:hRule="auto"/>
        </w:trPr>
        body 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cen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571" w:hRule="auto"/>
        </w:trPr>
        body 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</w:t>
            </w:r>
          </w:p>
        </w:tc>
      </w:tr>
      <w:tr>
        <w:trPr>
          <w:trHeight w:val="571" w:hRule="auto"/>
        </w:trPr>
        body 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cultad de Bellas Art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</w:t>
            </w:r>
          </w:p>
        </w:tc>
      </w:tr>
      <w:tr>
        <w:trPr>
          <w:trHeight w:val="617" w:hRule="auto"/>
        </w:trPr>
        body 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cultad de Ciencia y Tecnologí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</w:t>
            </w:r>
          </w:p>
        </w:tc>
      </w:tr>
      <w:tr>
        <w:trPr>
          <w:trHeight w:val="572" w:hRule="auto"/>
        </w:trPr>
        body 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cultad de Educ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</w:t>
            </w:r>
          </w:p>
        </w:tc>
      </w:tr>
      <w:tr>
        <w:trPr>
          <w:trHeight w:val="572" w:hRule="auto"/>
        </w:trPr>
        body 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cultad de Educación Físic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</w:t>
            </w:r>
          </w:p>
        </w:tc>
      </w:tr>
      <w:tr>
        <w:trPr>
          <w:trHeight w:val="571" w:hRule="auto"/>
        </w:trPr>
        body 8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cultad de Humanidad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615" w:hRule="auto"/>
        </w:trPr>
        body 9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stituto Pedagógico Nacion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</w:t>
            </w:r>
          </w:p>
        </w:tc>
      </w:tr>
      <w:tr>
        <w:trPr>
          <w:trHeight w:val="571" w:hRule="auto"/>
        </w:trPr>
        body10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c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614" w:hRule="auto"/>
        </w:trPr>
        body1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ngun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</w:t>
            </w:r>
          </w:p>
        </w:tc>
      </w:tr>
      <w:tr>
        <w:trPr>
          <w:trHeight w:val="572" w:hRule="auto"/>
        </w:trPr>
        body1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torí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</w:t>
            </w:r>
          </w:p>
        </w:tc>
      </w:tr>
      <w:tr>
        <w:trPr>
          <w:trHeight w:val="615" w:hRule="auto"/>
        </w:trPr>
        body1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-Sst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572" w:hRule="auto"/>
        </w:trPr>
        body1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cerrectoría Académic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572" w:hRule="auto"/>
        </w:trPr>
        body1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cerrectoría Administrativa Y Financier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</w:t>
            </w:r>
          </w:p>
        </w:tc>
      </w:tr>
      <w:tr>
        <w:trPr>
          <w:trHeight w:val="574" w:hRule="auto"/>
        </w:trPr>
        body1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cerrectoría de Gestión Universitari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</w:t>
            </w:r>
          </w:p>
        </w:tc>
      </w:tr>
    </w:tbl>
    <w:bookmarkEnd w:id="50"/>
    <w:bookmarkStart w:id="54" w:name="gráfico-5"/>
    <w:p>
      <w:pPr>
        <w:pStyle w:val="Heading3"/>
      </w:pPr>
      <w:r>
        <w:t xml:space="preserve">Gráfico</w:t>
      </w:r>
    </w:p>
    <w:p>
      <w:pPr>
        <w:pStyle w:val="FirstParagraph"/>
      </w:pPr>
      <w:r>
        <w:t xml:space="preserve">En el siguiente gráfico, se presentan las 11 dependencias con los mejores promedios de calificación del servicio recibido.</w:t>
      </w:r>
    </w:p>
    <w:p>
      <w:pPr>
        <w:pStyle w:val="BodyText"/>
      </w:pPr>
      <w:r>
        <w:drawing>
          <wp:inline>
            <wp:extent cx="5334000" cy="3733799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nforme_proceso_gestionhumana_word_files/figure-docx/unnamed-chunk-17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End w:id="55"/>
    <w:bookmarkStart w:id="61" w:name="por-tipo-de-vinculación"/>
    <w:p>
      <w:pPr>
        <w:pStyle w:val="Heading2"/>
      </w:pPr>
      <w:r>
        <w:t xml:space="preserve">Por tipo de vinculación</w:t>
      </w:r>
    </w:p>
    <w:bookmarkStart w:id="56" w:name="tabla-6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504"/>
        <w:gridCol w:w="1425"/>
      </w:tblGrid>
      <w:tr>
        <w:trPr>
          <w:trHeight w:val="61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ipo de vincul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Promedio</w:t>
            </w:r>
          </w:p>
        </w:tc>
      </w:tr>
      <w:tr>
        <w:trPr>
          <w:trHeight w:val="574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rera administrativ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</w:t>
            </w:r>
          </w:p>
        </w:tc>
      </w:tr>
      <w:tr>
        <w:trPr>
          <w:trHeight w:val="574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tratis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571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cen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</w:t>
            </w:r>
          </w:p>
        </w:tc>
      </w:tr>
      <w:tr>
        <w:trPr>
          <w:trHeight w:val="615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bre nombramiento y remo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571" w:hRule="auto"/>
        </w:trPr>
        body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sona extern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</w:t>
            </w:r>
          </w:p>
        </w:tc>
      </w:tr>
      <w:tr>
        <w:trPr>
          <w:trHeight w:val="571" w:hRule="auto"/>
        </w:trPr>
        body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vision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</w:t>
            </w:r>
          </w:p>
        </w:tc>
      </w:tr>
      <w:tr>
        <w:trPr>
          <w:trHeight w:val="615" w:hRule="auto"/>
        </w:trPr>
        body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pernumerari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</w:t>
            </w:r>
          </w:p>
        </w:tc>
      </w:tr>
      <w:tr>
        <w:trPr>
          <w:trHeight w:val="617" w:hRule="auto"/>
        </w:trPr>
        body8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abajador ofici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</w:t>
            </w:r>
          </w:p>
        </w:tc>
      </w:tr>
    </w:tbl>
    <w:bookmarkEnd w:id="56"/>
    <w:bookmarkStart w:id="60" w:name="gráfico-6"/>
    <w:p>
      <w:pPr>
        <w:pStyle w:val="Heading3"/>
      </w:pPr>
      <w:r>
        <w:t xml:space="preserve">Gráfico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nforme_proceso_gestionhumana_word_files/figure-docx/unnamed-chunk-20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End w:id="61"/>
    <w:bookmarkStart w:id="67" w:name="por-tipo-de-solicitud"/>
    <w:p>
      <w:pPr>
        <w:pStyle w:val="Heading2"/>
      </w:pPr>
      <w:r>
        <w:t xml:space="preserve">Por tipo de solicitud</w:t>
      </w:r>
    </w:p>
    <w:bookmarkStart w:id="62" w:name="tabla-7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408"/>
        <w:gridCol w:w="1425"/>
      </w:tblGrid>
      <w:tr>
        <w:trPr>
          <w:trHeight w:val="61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ipo de solicitud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Promedio</w:t>
            </w:r>
          </w:p>
        </w:tc>
      </w:tr>
      <w:tr>
        <w:trPr>
          <w:trHeight w:val="617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rtificaciones laborales para trámites personales, visa, experiencia y/o escalaf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</w:t>
            </w:r>
          </w:p>
        </w:tc>
      </w:tr>
      <w:tr>
        <w:trPr>
          <w:trHeight w:val="615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rtificaciones para pens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574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santia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617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certación objetivos y evaluación del desempeñ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571" w:hRule="auto"/>
        </w:trPr>
        body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toria labo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615" w:hRule="auto"/>
        </w:trPr>
        body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quidación y novedades de nómin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571" w:hRule="auto"/>
        </w:trPr>
        body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mencion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</w:t>
            </w:r>
          </w:p>
        </w:tc>
      </w:tr>
      <w:tr>
        <w:trPr>
          <w:trHeight w:val="613" w:hRule="auto"/>
        </w:trPr>
        body8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nculación personal administrativ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614" w:hRule="auto"/>
        </w:trPr>
        body9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nculación personal docen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</w:t>
            </w:r>
          </w:p>
        </w:tc>
      </w:tr>
    </w:tbl>
    <w:bookmarkEnd w:id="62"/>
    <w:bookmarkStart w:id="66" w:name="gráfico-7"/>
    <w:p>
      <w:pPr>
        <w:pStyle w:val="Heading3"/>
      </w:pPr>
      <w:r>
        <w:t xml:space="preserve">Gráfico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nforme_proceso_gestionhumana_word_files/figure-docx/unnamed-chunk-22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image" Id="rId45" Target="media/rId45.png" /><Relationship Type="http://schemas.openxmlformats.org/officeDocument/2006/relationships/image" Id="rId51" Target="media/rId51.png" /><Relationship Type="http://schemas.openxmlformats.org/officeDocument/2006/relationships/image" Id="rId57" Target="media/rId57.png" /><Relationship Type="http://schemas.openxmlformats.org/officeDocument/2006/relationships/image" Id="rId63" Target="media/rId63.png" /><Relationship Type="http://schemas.openxmlformats.org/officeDocument/2006/relationships/image" Id="rId21" Target="media/rId21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CUESTA DE SATISFACCIÓN DEL PROCESO DE GESTIÓN DE TALENTO HUMANO</dc:title>
  <dc:creator>Oficina de Desarrollo y Planeación</dc:creator>
  <cp:keywords/>
  <dcterms:created xsi:type="dcterms:W3CDTF">2024-12-04T17:14:10Z</dcterms:created>
  <dcterms:modified xsi:type="dcterms:W3CDTF">2024-12-04T17:1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Universidad Pedagógica Nacional</vt:lpwstr>
  </property>
  <property fmtid="{D5CDD505-2E9C-101B-9397-08002B2CF9AE}" pid="6" name="toc-title">
    <vt:lpwstr>Tabla de contenido</vt:lpwstr>
  </property>
</Properties>
</file>